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2D761DCF" w:rsidR="00501BEB" w:rsidRDefault="00571F1D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638B2F4A">
                <wp:simplePos x="0" y="0"/>
                <wp:positionH relativeFrom="column">
                  <wp:posOffset>4476750</wp:posOffset>
                </wp:positionH>
                <wp:positionV relativeFrom="paragraph">
                  <wp:posOffset>50101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5C3429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6" style="position:absolute;margin-left:352.5pt;margin-top:394.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vU2CwN4AAAAMAQAADwAAAAAAAAAAAAAAAAAIBAAAZHJzL2Rvd25yZXYu&#10;eG1sUEsFBgAAAAAEAAQA8wAAABMFAAAAAA==&#10;" filled="f" stroked="f">
                <v:textbox inset="2.53958mm,1.2694mm,2.53958mm,1.2694mm">
                  <w:txbxContent>
                    <w:p w14:paraId="362C79F1" w14:textId="77777777" w:rsidR="000B60DF" w:rsidRPr="005C3429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BC3EB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0ABF097C" wp14:editId="18E54BD5">
                <wp:simplePos x="0" y="0"/>
                <wp:positionH relativeFrom="column">
                  <wp:posOffset>4152900</wp:posOffset>
                </wp:positionH>
                <wp:positionV relativeFrom="paragraph">
                  <wp:posOffset>17621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F087A1" w14:textId="77777777" w:rsidR="000B60DF" w:rsidRPr="005C3429" w:rsidRDefault="000B60DF" w:rsidP="000B60DF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F097C" id="Rectangle 7" o:spid="_x0000_s1027" style="position:absolute;margin-left:327pt;margin-top:138.75pt;width:255.75pt;height:6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" filled="f" stroked="f">
                <v:textbox inset="2.53958mm,1.2694mm,2.53958mm,1.2694mm">
                  <w:txbxContent>
                    <w:p w14:paraId="1EF087A1" w14:textId="77777777" w:rsidR="000B60DF" w:rsidRPr="005C3429" w:rsidRDefault="000B60DF" w:rsidP="000B60DF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01614" w14:textId="77777777" w:rsidR="00E71438" w:rsidRDefault="00E71438" w:rsidP="00B6374C">
      <w:pPr>
        <w:spacing w:after="0" w:line="240" w:lineRule="auto"/>
      </w:pPr>
      <w:r>
        <w:separator/>
      </w:r>
    </w:p>
  </w:endnote>
  <w:endnote w:type="continuationSeparator" w:id="0">
    <w:p w14:paraId="0B18F591" w14:textId="77777777" w:rsidR="00E71438" w:rsidRDefault="00E71438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A030A5E-866E-4D04-A8C2-3071FB7C714D}"/>
    <w:embedItalic r:id="rId2" w:fontKey="{E385DFBE-EA41-4408-8CB7-1A7C63308B6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889D349F-F135-4744-B11C-8A688C40F097}"/>
    <w:embedItalic r:id="rId4" w:fontKey="{D066B4ED-F0D4-40FA-87C1-2F4A1348C96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93D502A2-EAFC-478A-B642-CDB4EE0627C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A5B15" w14:textId="77777777" w:rsidR="00E71438" w:rsidRDefault="00E71438" w:rsidP="00B6374C">
      <w:pPr>
        <w:spacing w:after="0" w:line="240" w:lineRule="auto"/>
      </w:pPr>
      <w:r>
        <w:separator/>
      </w:r>
    </w:p>
  </w:footnote>
  <w:footnote w:type="continuationSeparator" w:id="0">
    <w:p w14:paraId="67FEAD68" w14:textId="77777777" w:rsidR="00E71438" w:rsidRDefault="00E71438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B50E894" w:rsidR="00B6374C" w:rsidRDefault="00571F1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969CF7F" wp14:editId="5C5D3E7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62992770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1A6C1B"/>
    <w:rsid w:val="00215937"/>
    <w:rsid w:val="0028095E"/>
    <w:rsid w:val="002A3AAC"/>
    <w:rsid w:val="004307AB"/>
    <w:rsid w:val="004366E4"/>
    <w:rsid w:val="004D0650"/>
    <w:rsid w:val="00501BEB"/>
    <w:rsid w:val="00571F1D"/>
    <w:rsid w:val="005D1494"/>
    <w:rsid w:val="00690956"/>
    <w:rsid w:val="00984EF3"/>
    <w:rsid w:val="00A87FD7"/>
    <w:rsid w:val="00B03B70"/>
    <w:rsid w:val="00B6374C"/>
    <w:rsid w:val="00BC3EB6"/>
    <w:rsid w:val="00D32BCC"/>
    <w:rsid w:val="00D46EFE"/>
    <w:rsid w:val="00E71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4:00Z</dcterms:modified>
</cp:coreProperties>
</file>